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erlin</w:t>
      </w:r>
    </w:p>
    <w:bookmarkStart w:id="21" w:name="X59951b7d8fc1fcbdf89d5fd5c553c79bb63c912"/>
    <w:p>
      <w:pPr>
        <w:pStyle w:val="Heading1"/>
      </w:pPr>
      <w:r>
        <w:t xml:space="preserve">Internship Application Letter for Mechanical Engineering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Recruiting Team</w:t>
      </w:r>
    </w:p>
    <w:p>
      <w:pPr>
        <w:pStyle w:val="BodyText"/>
      </w:pPr>
      <w:r>
        <w:t xml:space="preserve">[Company Name]</w:t>
      </w:r>
    </w:p>
    <w:p>
      <w:pPr>
        <w:pStyle w:val="BodyText"/>
      </w:pPr>
      <w:r>
        <w:t xml:space="preserve">[Company Address]</w:t>
      </w:r>
    </w:p>
    <w:p>
      <w:pPr>
        <w:pStyle w:val="BodyText"/>
      </w:pPr>
      <w:r>
        <w:t xml:space="preserve">10178 Berlin, Germany</w:t>
      </w:r>
    </w:p>
    <w:bookmarkStart w:id="20" w:name="Xf8a61dd2db50b55e9eafe9453b3574e8eaf346f"/>
    <w:p>
      <w:pPr>
        <w:pStyle w:val="Heading2"/>
      </w:pPr>
      <w:r>
        <w:t xml:space="preserve">Subject: Application for Mechanical Engineering Internship Position</w:t>
      </w:r>
    </w:p>
    <w:p>
      <w:pPr>
        <w:pStyle w:val="FirstParagraph"/>
      </w:pPr>
      <w:r>
        <w:t xml:space="preserve">Dear Hiring Committee,</w:t>
      </w:r>
    </w:p>
    <w:p>
      <w:pPr>
        <w:pStyle w:val="BodyText"/>
      </w:pPr>
      <w:r>
        <w:t xml:space="preserve">I am writing with profound enthusiasm to submit my application for the Mechanical Engineering Internship position at [Company Name] in Berlin, Germany. As a final-year undergraduate student specializing in Mechanical Engineering at [Your University], I have meticulously prepared myself to contribute meaningfully to your innovative projects while immersing myself in the dynamic engineering ecosystem of Germany Berlin. This</w:t>
      </w:r>
      <w:r>
        <w:t xml:space="preserve"> </w:t>
      </w:r>
      <w:r>
        <w:rPr>
          <w:bCs/>
          <w:b/>
        </w:rPr>
        <w:t xml:space="preserve">Internship Application Letter</w:t>
      </w:r>
      <w:r>
        <w:t xml:space="preserve"> </w:t>
      </w:r>
      <w:r>
        <w:t xml:space="preserve">serves as a testament to my qualifications, passion for engineering excellence, and deep appreciation for the technical legacy that defines German manufacturing and innovation.</w:t>
      </w:r>
    </w:p>
    <w:p>
      <w:pPr>
        <w:pStyle w:val="BodyText"/>
      </w:pPr>
      <w:r>
        <w:t xml:space="preserve">The decision to pursue an internship in Germany Berlin is not merely logistical but profoundly philosophical. Having studied German engineering principles through academic coursework—particularly the renowned concepts of</w:t>
      </w:r>
      <w:r>
        <w:t xml:space="preserve"> </w:t>
      </w:r>
      <w:r>
        <w:rPr>
          <w:iCs/>
          <w:i/>
        </w:rPr>
        <w:t xml:space="preserve">Industrie 4.0</w:t>
      </w:r>
      <w:r>
        <w:t xml:space="preserve"> </w:t>
      </w:r>
      <w:r>
        <w:t xml:space="preserve">and precision manufacturing—I recognize Berlin as a pivotal nexus where cutting-edge technology meets sustainable urban development. The city's reputation for hosting globally influential companies like Siemens, Bosch, and innovative startups in the mobility and renewable energy sectors creates an unparalleled learning environment. I am eager to apply my academic foundation within this context, contributing to projects that align with Germany's leadership in engineering innovation while gaining firsthand experience of the German work ethic characterized by meticulous attention to detail and systematic problem-solving.</w:t>
      </w:r>
    </w:p>
    <w:p>
      <w:pPr>
        <w:pStyle w:val="BodyText"/>
      </w:pPr>
      <w:r>
        <w:t xml:space="preserve">My academic journey has equipped me with robust technical competencies directly relevant to mechanical engineering challenges. I have completed advanced coursework in Thermodynamics, Fluid Mechanics, CAD/CAM (using SolidWorks and AutoCAD), Finite Element Analysis (FEA), and Materials Science. In my capstone project titled "Optimization of Solar-Powered Water Desalination Systems for Urban Environments," I designed a prototype that increased efficiency by 22% through computational modeling and iterative physical testing—skills directly transferable to your work in sustainable engineering solutions. Furthermore, I maintained a 3.8/4.0 GPA while participating in the University's Robotics Club, where I led a team of five to develop an autonomous material-handling system using Arduino and sensor integration—exhibiting both technical proficiency and collaborative leadership.</w:t>
      </w:r>
    </w:p>
    <w:p>
      <w:pPr>
        <w:pStyle w:val="BodyText"/>
      </w:pPr>
      <w:r>
        <w:t xml:space="preserve">What particularly excites me about [Company Name] is your pioneering work in [mention specific project, technology, or initiative from company website]. The recent development of your modular wind turbine system (as featured in Engineering Today magazine) exemplifies the innovative spirit I aspire to contribute to. In Germany Berlin's thriving engineering landscape, companies like yours don't just build products—they shape industry standards through relentless R&amp;D. My hands-on experience with prototyping and testing, including operating CNC machines at [University Lab] and conducting stress analysis on complex assemblies using ANSYS, aligns precisely with the technical expectations of your team. I am particularly drawn to your commitment to Industry 4.0 integration—a philosophy I've actively explored through my academic research on AI-driven predictive maintenance systems.</w:t>
      </w:r>
    </w:p>
    <w:p>
      <w:pPr>
        <w:pStyle w:val="BodyText"/>
      </w:pPr>
      <w:r>
        <w:t xml:space="preserve">Beyond technical skills, I bring cultural adaptability and language proficiency critical for success in Germany Berlin. Having completed a semester abroad at TU Berlin's International Summer School program in 2022, I navigated daily life using B1-level German (with ongoing private lessons), developed an understanding of local workplace norms, and collaborated effectively with international peers on engineering projects. This experience taught me to value the German emphasis on structured communication and contextual precision—a trait I've honed through academic presentations where I translated complex technical data into clear, actionable insights for diverse audiences. My ability to thrive in multicultural settings will enable me to integrate seamlessly into your team dynamics while contributing fresh perspectives from my academic background.</w:t>
      </w:r>
    </w:p>
    <w:p>
      <w:pPr>
        <w:pStyle w:val="BodyText"/>
      </w:pPr>
      <w:r>
        <w:t xml:space="preserve">I am particularly motivated by Germany's holistic approach to engineering education and industry collaboration. The dual-track system of theoretical learning and practical apprenticeship—embodied in the German</w:t>
      </w:r>
      <w:r>
        <w:t xml:space="preserve"> </w:t>
      </w:r>
      <w:r>
        <w:rPr>
          <w:iCs/>
          <w:i/>
        </w:rPr>
        <w:t xml:space="preserve">Berufsausbildung</w:t>
      </w:r>
      <w:r>
        <w:t xml:space="preserve"> </w:t>
      </w:r>
      <w:r>
        <w:t xml:space="preserve">model—resonates deeply with my professional philosophy. I see this internship not as a temporary role, but as an opportunity to absorb Germany's engineering culture while offering value through my adaptability, eagerness to learn, and commitment to sustainable innovation. In Berlin's context of transitioning toward climate-neutral urban infrastructure by 2040 (a goal your company actively supports), I am inspired to apply my skills toward tangible solutions for smart cities.</w:t>
      </w:r>
    </w:p>
    <w:p>
      <w:pPr>
        <w:pStyle w:val="BodyText"/>
      </w:pPr>
      <w:r>
        <w:t xml:space="preserve">My resume provides further detail on my projects, technical certifications (including SOLIDWORKS CSWA), and academic achievements. I have attached it for your review and welcome the opportunity to discuss how my proactive approach to problem-solving—evidenced by my independent project that reduced prototype development time by 30% through optimized workflow planning—can support [Company Name]'s objectives. I am available for an interview at your earliest convenience and am prepared to relocate immediately upon acceptance, as I have already secured housing in the Friedrichshain district of Berlin.</w:t>
      </w:r>
    </w:p>
    <w:p>
      <w:pPr>
        <w:pStyle w:val="BodyText"/>
      </w:pPr>
      <w:r>
        <w:t xml:space="preserve">Germany's engineering legacy is built on precision, innovation, and enduring impact—and I aspire to contribute meaningfully to this tradition. The prospect of applying my mechanical engineering expertise within your esteemed organization in Germany Berlin represents the ideal convergence of my academic preparation, professional aspirations, and cultural curiosity. Thank you for considering my</w:t>
      </w:r>
      <w:r>
        <w:t xml:space="preserve"> </w:t>
      </w:r>
      <w:r>
        <w:rPr>
          <w:bCs/>
          <w:b/>
        </w:rPr>
        <w:t xml:space="preserve">Internship Application Letter</w:t>
      </w:r>
      <w:r>
        <w:t xml:space="preserve"> </w:t>
      </w:r>
      <w:r>
        <w:t xml:space="preserve">and for the opportunity to potentially join a team that is redefining what's possible in mechanical engineering.</w:t>
      </w:r>
    </w:p>
    <w:p>
      <w:pPr>
        <w:pStyle w:val="BodyText"/>
      </w:pPr>
      <w:r>
        <w:t xml:space="preserve">I look forward to the possibility of discussing how my skills can support [Company Name]'s innovative mission and contribute to Berlin's emergence as a global hub for sustainable technology.</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847 words*</w:t>
      </w:r>
      <w:r>
        <w:br/>
      </w:r>
      <w:r>
        <w:t xml:space="preserve">This document is formatted for professional use in Germany Berlin with adherence to industry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 - Berlin</dc:title>
  <dc:creator/>
  <dc:language>en</dc:language>
  <cp:keywords/>
  <dcterms:created xsi:type="dcterms:W3CDTF">2026-04-20T22:06:32Z</dcterms:created>
  <dcterms:modified xsi:type="dcterms:W3CDTF">2026-04-20T22:06:32Z</dcterms:modified>
</cp:coreProperties>
</file>

<file path=docProps/custom.xml><?xml version="1.0" encoding="utf-8"?>
<Properties xmlns="http://schemas.openxmlformats.org/officeDocument/2006/custom-properties" xmlns:vt="http://schemas.openxmlformats.org/officeDocument/2006/docPropsVTypes"/>
</file>